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Uganda</w:t>
      </w:r>
      <w:r>
        <w:t xml:space="preserve"> </w:t>
      </w:r>
      <w:r>
        <w:t xml:space="preserve">Kampala</w:t>
      </w:r>
    </w:p>
    <w:bookmarkStart w:id="20" w:name="academic-researcher-cover-letter"/>
    <w:p>
      <w:pPr>
        <w:pStyle w:val="Heading1"/>
      </w:pPr>
      <w:r>
        <w:t xml:space="preserve">Academic Research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Kampala, Uganda</w:t>
      </w:r>
    </w:p>
    <w:p>
      <w:pPr>
        <w:pStyle w:val="BodyText"/>
      </w:pPr>
      <w:r>
        <w:t xml:space="preserve">Dear Hiring Committee,</w:t>
      </w:r>
    </w:p>
    <w:p>
      <w:pPr>
        <w:pStyle w:val="BodyText"/>
      </w:pPr>
      <w:r>
        <w:t xml:space="preserve">I am writing to express my enthusiastic interest in the Academic Researcher position at [Institution Name] in Kampala, Uganda. As a dedicated scholar with a strong commitment to advancing knowledge through rigorous research, I am eager to contribute my expertise and passion for academic inquiry to support the institution’s mission of fostering innovation and addressing local and global challenges. My academic background, research experience, and deep understanding of the socio-economic landscape in Uganda make me an ideal candidate for this role, particularly within the vibrant academic community of Kampala.</w:t>
      </w:r>
    </w:p>
    <w:p>
      <w:pPr>
        <w:pStyle w:val="BodyText"/>
      </w:pPr>
      <w:r>
        <w:t xml:space="preserve">With a [Ph.D./Master’s] in [Your Field of Study] from [Your University], I have cultivated a robust foundation in research methodology, data analysis, and interdisciplinary collaboration. My work has focused on [specific research areas, e.g., sustainable development, public health, environmental science], which aligns closely with the priorities of institutions in Uganda Kampala that seek to tackle pressing issues such as climate resilience, healthcare access, and rural development. For instance, my recent research on [briefly describe a project or publication] has been instrumental in informing policy frameworks in [specific region or community], demonstrating my ability to bridge academic inquiry with real-world impact.</w:t>
      </w:r>
    </w:p>
    <w:p>
      <w:pPr>
        <w:pStyle w:val="BodyText"/>
      </w:pPr>
      <w:r>
        <w:t xml:space="preserve">As an Academic Researcher, I have consistently emphasized the importance of community engagement and ethical research practices. In Uganda Kampala, where the interplay between academic institutions and local stakeholders is critical for driving progress, I believe my skills in collaborative problem-solving and cultural sensitivity will be invaluable. My experience working with [mention any organizations or projects in Uganda or similar regions] has equipped me to navigate complex socio-political contexts while maintaining a focus on equitable outcomes. This aligns seamlessly with the values of [Institution Name], which likely prioritizes research that empowers marginalized populations and strengthens regional development.</w:t>
      </w:r>
    </w:p>
    <w:p>
      <w:pPr>
        <w:pStyle w:val="BodyText"/>
      </w:pPr>
      <w:r>
        <w:t xml:space="preserve">One of my core strengths is my ability to design and lead research projects that address both theoretical and practical challenges. For example, during my tenure at [Previous Institution], I spearheaded a study on [specific topic] in partnership with [local or international organization], which resulted in [mention outcomes, e.g., policy recommendations, published papers, or community programs]. Such experiences have honed my capacity to manage interdisciplinary teams and secure funding from entities like [funding bodies], ensuring the sustainability of research initiatives. I am particularly drawn to the opportunity at [Institution Name] because of its reputation for fostering innovation in [specific field], and I am confident that my expertise will contribute meaningfully to its academic and research goals.</w:t>
      </w:r>
    </w:p>
    <w:p>
      <w:pPr>
        <w:pStyle w:val="BodyText"/>
      </w:pPr>
      <w:r>
        <w:t xml:space="preserve">Kampala, as a dynamic hub of education and culture in Uganda, offers a unique environment for an Academic Researcher to thrive. The city’s diverse population, growing tech sector, and commitment to education provide fertile ground for groundbreaking research. I am especially interested in collaborating with local institutions such as [mention specific universities or research centers in Kampala], where I can leverage my knowledge of [your field] to address challenges like urbanization, food security, or renewable energy. By integrating global best practices with locally grounded solutions, I aim to support the development of a research ecosystem that is both impactful and inclusive.</w:t>
      </w:r>
    </w:p>
    <w:p>
      <w:pPr>
        <w:pStyle w:val="BodyText"/>
      </w:pPr>
      <w:r>
        <w:t xml:space="preserve">My professional journey has been driven by a desire to contribute to meaningful change through education and discovery. As an Academic Researcher, I have always viewed my work as a responsibility to society, particularly in regions where access to resources and opportunities remains uneven. In Uganda Kampala, where the demand for evidence-based solutions is high, I am eager to apply my skills in [your field] to support initiatives that promote equity and innovation. Whether through mentoring students, publishing peer-reviewed articles, or engaging with policymakers, I am committed to advancing the mission of [Institution Name] and making a lasting contribution to its academic community.</w:t>
      </w:r>
    </w:p>
    <w:p>
      <w:pPr>
        <w:pStyle w:val="BodyText"/>
      </w:pPr>
      <w:r>
        <w:t xml:space="preserve">In addition to my technical expertise, I bring strong communication skills that enable me to translate complex research findings into accessible formats for diverse audiences. This is particularly important in Uganda Kampala, where effective knowledge dissemination can empower communities and inform decision-making. My ability to collaborate across disciplines and cultures further positions me to thrive in a multicultural academic setting like [Institution Name]. I am also adaptable, resilient, and deeply motivated by the opportunity to work alongside passionate scholars who share my commitment to excellence.</w:t>
      </w:r>
    </w:p>
    <w:p>
      <w:pPr>
        <w:pStyle w:val="BodyText"/>
      </w:pPr>
      <w:r>
        <w:t xml:space="preserve">I would be honored to bring my skills as an Academic Researcher to [Institution Name] and contribute to its vision of fostering innovation in Uganda Kampala. Thank you for considering my application. I am excited about the possibility of discussing how my background, research interests, and dedication align with the institu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Uganda Kampala</dc:title>
  <dc:creator/>
  <dc:language>en</dc:language>
  <cp:keywords/>
  <dcterms:created xsi:type="dcterms:W3CDTF">2026-07-21T08:23:50Z</dcterms:created>
  <dcterms:modified xsi:type="dcterms:W3CDTF">2026-07-21T08:23:50Z</dcterms:modified>
</cp:coreProperties>
</file>

<file path=docProps/custom.xml><?xml version="1.0" encoding="utf-8"?>
<Properties xmlns="http://schemas.openxmlformats.org/officeDocument/2006/custom-properties" xmlns:vt="http://schemas.openxmlformats.org/officeDocument/2006/docPropsVTypes"/>
</file>